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5809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215865" cy="265657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937760" cy="2637322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679482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226777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235115" cy="4976261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22770" cy="445649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35684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хи Сиди Али</dc:creator>
  <dc:language>ru-RU</dc:language>
  <cp:keywords/>
  <dcterms:created xsi:type="dcterms:W3CDTF">2025-04-02T12:11:00Z</dcterms:created>
  <dcterms:modified xsi:type="dcterms:W3CDTF">2025-04-02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